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882179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4073616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903697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891959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965510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4320757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4661518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4651828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4588234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4205653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4425461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4318973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4039616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4322251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118857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рими Мохаммад Валид НФИбд-02-21</dc:creator>
  <dc:language>ru-RU</dc:language>
  <cp:keywords/>
  <dcterms:created xsi:type="dcterms:W3CDTF">2022-04-30T11:38:06Z</dcterms:created>
  <dcterms:modified xsi:type="dcterms:W3CDTF">2022-04-30T11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